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Development</w:t>
      </w:r>
      <w:r>
        <w:t xml:space="preserve"> </w:t>
      </w:r>
      <w:r>
        <w:t xml:space="preserve">Program</w:t>
      </w:r>
    </w:p>
    <w:bookmarkStart w:id="21" w:name="X25e3188a46f5fedb0007f479ff419c26852373e"/>
    <w:p>
      <w:pPr>
        <w:pStyle w:val="Heading1"/>
      </w:pPr>
      <w:r>
        <w:t xml:space="preserve">Scholarship Application Letter for Sales Executive Development Program</w:t>
      </w:r>
    </w:p>
    <w:p>
      <w:pPr>
        <w:pStyle w:val="FirstParagraph"/>
      </w:pPr>
      <w:r>
        <w:t xml:space="preserve">Dear Scholarship Selection Committee,</w:t>
      </w:r>
    </w:p>
    <w:p>
      <w:pPr>
        <w:pStyle w:val="BodyText"/>
      </w:pPr>
      <w:r>
        <w:t xml:space="preserve">It is with profound enthusiasm and unwavering commitment to excellence in Nigeria's dynamic business landscape that I submit this application for the prestigious Sales Executive Development Scholarship Programme, offered by the Nigerian Business Development Consortium (NBDC) in Abuja. As a dedicated sales professional actively contributing to Abuja's growing economic ecosystem, I am seeking this transformative opportunity to elevate my strategic capabilities and deliver exceptional value to both my organization and Nigeria’s commercial advancement.</w:t>
      </w:r>
    </w:p>
    <w:p>
      <w:pPr>
        <w:pStyle w:val="BodyText"/>
      </w:pPr>
      <w:r>
        <w:t xml:space="preserve">Having built a robust career in sales across key sectors including telecommunications, FMCG, and government procurement since 2019, I have consistently demonstrated the ability to exceed targets while fostering genuine client relationships. In my current role as a Senior Sales Executive at Verve Communications (a leading Abuja-based telecom firm), I manage a portfolio of 50+ high-value corporate accounts across Abuja’s Federal Government institutions, private sector giants like Dangote Group offices, and emerging tech startups in the Central Business District. My achievements include securing three major government contracts worth ₦187 million in Q3 2023 through tailored enterprise solutions – a feat recognized by our Managing Director as "setting a new benchmark for Abuja-based sales execution."</w:t>
      </w:r>
    </w:p>
    <w:p>
      <w:pPr>
        <w:pStyle w:val="BodyText"/>
      </w:pPr>
      <w:r>
        <w:t xml:space="preserve">My journey has illuminated critical gaps in my professional development that this Scholarship Programme directly addresses. While I possess strong transactional skills, I recognize that sustainable success in Nigeria’s complex market demands deeper strategic acumen: advanced data-driven forecasting, cross-cultural negotiation techniques for Abuja's diverse business environment (from Hausa-speaking traders in Wuse Market to Yoruba executives in Garki), and mastery of digital sales platforms essential for reaching clients across Nigeria’s 36 states. The NBDC’s curriculum – particularly modules on "Strategic Account Management in African Markets" and "Digital Transformation for Sales Leaders" – aligns precisely with my need to evolve from a results-driven executive to a visionary sales strategist capable of leading Abuja's next generation of commercial excellence.</w:t>
      </w:r>
    </w:p>
    <w:p>
      <w:pPr>
        <w:pStyle w:val="BodyText"/>
      </w:pPr>
      <w:r>
        <w:t xml:space="preserve">What makes this Scholarship uniquely compelling for my goals in Nigeria Abuja is its hyper-localized approach. Unlike generic international programs, the NBDC curriculum integrates case studies specific to our capital city’s unique dynamics: navigating the intricacies of public procurement cycles at Central Bank of Nigeria (CBN) headquarters, understanding security protocols when engaging with Ministry of Health stakeholders in Maitama, and leveraging Abuja’s status as a diplomatic hub to cultivate partnerships with international firms establishing regional offices here. My recent success in securing a contract with the Nigerian National Petroleum Corporation (NNPC) branch in Abuja – achieved through meticulous research on their quarterly budgeting cycles – exemplifies how localized market intelligence drives results. This Scholarship will provide me with structured frameworks to systematize such insights across all accounts.</w:t>
      </w:r>
    </w:p>
    <w:p>
      <w:pPr>
        <w:pStyle w:val="BodyText"/>
      </w:pPr>
      <w:r>
        <w:t xml:space="preserve">My commitment to Nigeria’s economic growth extends beyond personal advancement. I have volunteered as a Sales Mentor at the Abuja Chamber of Commerce &amp; Industry’s "Young Entrepreneurs Development Programme," coaching 45+ startups on client acquisition strategies. I witnessed firsthand how limited access to advanced sales training stifles small businesses in our city – particularly women-led enterprises operating from markets like Jabi Lake and Gwarimpa. This Scholarship isn’t merely an educational opportunity; it’s a catalyst for me to return with enhanced skills that I will immediately share through free workshops at Abuja’s innovation hubs, directly contributing to the city’s vision of becoming Africa's "Most Business-Friendly Capital City" by 2030.</w:t>
      </w:r>
    </w:p>
    <w:p>
      <w:pPr>
        <w:pStyle w:val="BodyText"/>
      </w:pPr>
      <w:r>
        <w:t xml:space="preserve">Having navigated Abuja's challenging terrain – from navigating heavy traffic on Maitama-Suwai Road during peak hours to securing meetings with busy government officials at the State House – I understand that success here requires resilience, cultural intelligence, and adaptability. The Scholarship’s emphasis on "Ethical Sales Leadership in Emerging Markets" resonates deeply with my professional philosophy. In a city where trust is paramount across ethnic and religious lines (from Gbagyi communities in Kuje to Igbo entrepreneurs in Wuse), I’ve built long-term relationships through consistent integrity – a value mirrored in NBDC’s core principles. My recent initiative to create a client feedback system for government agencies, reducing follow-up time by 40%, demonstrates my commitment to ethical service beyond transactional wins.</w:t>
      </w:r>
    </w:p>
    <w:p>
      <w:pPr>
        <w:pStyle w:val="BodyText"/>
      </w:pPr>
      <w:r>
        <w:t xml:space="preserve">I am uniquely positioned to maximize this Scholarship’s impact due to my deep roots in Nigeria Abuja. I was born and raised in the city (Kubwa Local Government Area), speak Hausa fluently, and understand the cultural nuances that govern business interactions here – from respecting traditional greeting protocols during initial meetings to recognizing when a handshake rather than a formal contract is the first step toward trust. This contextual knowledge, combined with my technical sales expertise, allows me to bridge gaps between global best practices and local realities in ways an outsider could not.</w:t>
      </w:r>
    </w:p>
    <w:p>
      <w:pPr>
        <w:pStyle w:val="BodyText"/>
      </w:pPr>
      <w:r>
        <w:t xml:space="preserve">Upon completion of the Programme, I will implement three concrete initiatives directly benefiting Abuja’s business community: 1) A free "Digital Sales Toolkit" for 200+ small businesses in Abuja's industrial estates (Gwagwalada, Kubwa), 2) Quarterly networking forums connecting sales leaders from federal ministries with private sector innovators, and 3) A mentorship framework replicable across Nigeria’s state capitals. These actions align with President Buhari’s "Economic Recovery Plan" and Abuja’s own "Business Development Strategy," positioning me to become a catalyst for measurable growth in our capital city.</w:t>
      </w:r>
    </w:p>
    <w:p>
      <w:pPr>
        <w:pStyle w:val="BodyText"/>
      </w:pPr>
      <w:r>
        <w:t xml:space="preserve">My application is not merely a request for education – it is a promise to accelerate Abuja’s commercial evolution. With this Scholarship, I will transform from a successful Sales Executive into an industry leader who elevates Nigeria’s sales profession and strengthens Abuja’s position as Africa’s premier business destination. I am prepared to contribute 100% of my energy, local insights, and unwavering dedication to this Programme – knowing that every skill acquired here will be deployed immediately for the benefit of our city's economic prosperity.</w:t>
      </w:r>
    </w:p>
    <w:p>
      <w:pPr>
        <w:pStyle w:val="BodyText"/>
      </w:pPr>
      <w:r>
        <w:t xml:space="preserve">Thank you for considering my application. I welcome the opportunity to discuss how my vision aligns with NBDC’s mission at your earliest convenience.</w:t>
      </w:r>
    </w:p>
    <w:p>
      <w:pPr>
        <w:pStyle w:val="BodyText"/>
      </w:pPr>
      <w:r>
        <w:t xml:space="preserve">Sincerely,</w:t>
      </w:r>
    </w:p>
    <w:p>
      <w:pPr>
        <w:pStyle w:val="BodyText"/>
      </w:pPr>
      <w:r>
        <w:br/>
      </w:r>
    </w:p>
    <w:p>
      <w:pPr>
        <w:pStyle w:val="BodyText"/>
      </w:pPr>
      <w:r>
        <w:t xml:space="preserve">Chidi Nnamdi</w:t>
      </w:r>
    </w:p>
    <w:p>
      <w:pPr>
        <w:pStyle w:val="BodyText"/>
      </w:pPr>
      <w:r>
        <w:t xml:space="preserve">Senior Sales Executive | Verve Communications (Abuja)</w:t>
      </w:r>
    </w:p>
    <w:p>
      <w:pPr>
        <w:pStyle w:val="BodyText"/>
      </w:pPr>
      <w:r>
        <w:t xml:space="preserve">+234 803 123 4567 | chidi.nnamdi@verve.com.ng</w:t>
      </w:r>
    </w:p>
    <w:p>
      <w:pPr>
        <w:pStyle w:val="BodyText"/>
      </w:pPr>
      <w:r>
        <w:br/>
      </w:r>
    </w:p>
    <w:p>
      <w:pPr>
        <w:pStyle w:val="BodyText"/>
      </w:pPr>
      <w:r>
        <w:t xml:space="preserve">Date: October 26, 2023</w:t>
      </w:r>
    </w:p>
    <w:bookmarkStart w:id="20" w:name="key-elements-addressed-in-this-document"/>
    <w:p>
      <w:pPr>
        <w:pStyle w:val="Heading2"/>
      </w:pPr>
      <w:r>
        <w:t xml:space="preserve">Key Elements Addressed in This Document:</w:t>
      </w:r>
    </w:p>
    <w:p>
      <w:pPr>
        <w:numPr>
          <w:ilvl w:val="0"/>
          <w:numId w:val="1001"/>
        </w:numPr>
        <w:pStyle w:val="Compact"/>
      </w:pPr>
      <w:r>
        <w:rPr>
          <w:bCs/>
          <w:b/>
        </w:rPr>
        <w:t xml:space="preserve">Scholarship Application Letter</w:t>
      </w:r>
      <w:r>
        <w:t xml:space="preserve">: Framed as formal application for development scholarship (not job), with clear educational and professional growth focus.</w:t>
      </w:r>
    </w:p>
    <w:p>
      <w:pPr>
        <w:numPr>
          <w:ilvl w:val="0"/>
          <w:numId w:val="1001"/>
        </w:numPr>
        <w:pStyle w:val="Compact"/>
      </w:pPr>
      <w:r>
        <w:rPr>
          <w:bCs/>
          <w:b/>
        </w:rPr>
        <w:t xml:space="preserve">Sales Executive</w:t>
      </w:r>
      <w:r>
        <w:t xml:space="preserve">: Positioned as senior role holder with specific achievements, responsibilities, and skill gaps addressed by the program.</w:t>
      </w:r>
    </w:p>
    <w:p>
      <w:pPr>
        <w:numPr>
          <w:ilvl w:val="0"/>
          <w:numId w:val="1001"/>
        </w:numPr>
        <w:pStyle w:val="Compact"/>
      </w:pPr>
      <w:r>
        <w:rPr>
          <w:bCs/>
          <w:b/>
        </w:rPr>
        <w:t xml:space="preserve">Nigeria Abuja</w:t>
      </w:r>
      <w:r>
        <w:t xml:space="preserve">: Embedded throughout as location context – mentioning districts (Maitama, Gwarimpa), institutions (CBN, NNPC), markets (Wuse Market), cultural nuances, and city-specific economic goals.</w:t>
      </w:r>
    </w:p>
    <w:p>
      <w:pPr>
        <w:pStyle w:val="FirstParagraph"/>
      </w:pPr>
      <w:r>
        <w:rPr>
          <w:iCs/>
          <w:i/>
        </w:rPr>
        <w:t xml:space="preserve">Note: Word Count: 852 words. All requested terms integrated organically with contextual relevance to Nigerian business environment in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Development Program</dc:title>
  <dc:creator/>
  <dc:language>en</dc:language>
  <cp:keywords/>
  <dcterms:created xsi:type="dcterms:W3CDTF">2025-12-10T02:23:32Z</dcterms:created>
  <dcterms:modified xsi:type="dcterms:W3CDTF">2025-12-10T02:23:32Z</dcterms:modified>
</cp:coreProperties>
</file>

<file path=docProps/custom.xml><?xml version="1.0" encoding="utf-8"?>
<Properties xmlns="http://schemas.openxmlformats.org/officeDocument/2006/custom-properties" xmlns:vt="http://schemas.openxmlformats.org/officeDocument/2006/docPropsVTypes"/>
</file>